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383B8" w14:textId="742B3D2A" w:rsidR="00A507E9" w:rsidRDefault="00A507E9">
      <w:r>
        <w:t>Lead from the tip of a mechanical pencil drawing a curve onto the surface of the paper.</w:t>
      </w:r>
    </w:p>
    <w:p w14:paraId="5BC49A3B" w14:textId="711F5D21" w:rsidR="00491B12" w:rsidRDefault="00A507E9">
      <w:r>
        <w:t>A cursor hovering next to a corner of a rectangle. Guides and points are shown like in most design software.</w:t>
      </w:r>
    </w:p>
    <w:p w14:paraId="1CE43C71" w14:textId="130AA5F0" w:rsidR="00A507E9" w:rsidRDefault="00A507E9">
      <w:r>
        <w:t>A new branch of code is created, next to which a command prompt is shown with a blinking cursor.</w:t>
      </w:r>
    </w:p>
    <w:sectPr w:rsidR="00A507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7E0Nzc3tDQ0MzFT0lEKTi0uzszPAykwrAUApqgoHiwAAAA="/>
  </w:docVars>
  <w:rsids>
    <w:rsidRoot w:val="00A507E9"/>
    <w:rsid w:val="00491B12"/>
    <w:rsid w:val="00A50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25156"/>
  <w15:chartTrackingRefBased/>
  <w15:docId w15:val="{ECC4EA61-E394-4B25-8110-D0B8E72D2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3</Words>
  <Characters>251</Characters>
  <Application>Microsoft Office Word</Application>
  <DocSecurity>0</DocSecurity>
  <Lines>2</Lines>
  <Paragraphs>1</Paragraphs>
  <ScaleCrop>false</ScaleCrop>
  <Company/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1</cp:revision>
  <dcterms:created xsi:type="dcterms:W3CDTF">2022-07-25T23:22:00Z</dcterms:created>
  <dcterms:modified xsi:type="dcterms:W3CDTF">2022-07-25T23:33:00Z</dcterms:modified>
</cp:coreProperties>
</file>